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238E33F5" w:rsidR="009708E2" w:rsidRDefault="009708E2">
          <w:pPr>
            <w:pStyle w:val="TOCHeading"/>
          </w:pPr>
          <w:r>
            <w:t>Table of Contents</w:t>
          </w:r>
        </w:p>
        <w:p w14:paraId="563FE9DB" w14:textId="50011F3C" w:rsidR="00726EB6" w:rsidRDefault="009708E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776711" w:history="1">
            <w:r w:rsidR="00726EB6" w:rsidRPr="00D94BA7">
              <w:rPr>
                <w:rStyle w:val="Hyperlink"/>
                <w:noProof/>
              </w:rPr>
              <w:t>A)General descrip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1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FB6BAB" w14:textId="6C177A62" w:rsidR="00726EB6" w:rsidRDefault="00726E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2" w:history="1">
            <w:r w:rsidRPr="00D94BA7">
              <w:rPr>
                <w:rStyle w:val="Hyperlink"/>
                <w:noProof/>
              </w:rPr>
              <w:t>B) Language of Options, and Environment/Sensory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E7BA8" w14:textId="2681217B" w:rsidR="00726EB6" w:rsidRDefault="00726E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3" w:history="1">
            <w:r w:rsidRPr="00D94BA7">
              <w:rPr>
                <w:rStyle w:val="Hyperlink"/>
                <w:noProof/>
              </w:rPr>
              <w:t>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A8B50" w14:textId="04DB05D5" w:rsidR="00726EB6" w:rsidRDefault="00726E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4" w:history="1">
            <w:r w:rsidRPr="00D94BA7">
              <w:rPr>
                <w:rStyle w:val="Hyperlink"/>
                <w:noProof/>
              </w:rPr>
              <w:t>Environment/Sensory inform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F4725" w14:textId="319AB641" w:rsidR="00726EB6" w:rsidRDefault="00726E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5" w:history="1">
            <w:r w:rsidRPr="00D94BA7">
              <w:rPr>
                <w:rStyle w:val="Hyperlink"/>
                <w:noProof/>
              </w:rPr>
              <w:t>Defeasi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90A11" w14:textId="535D4AAD" w:rsidR="00726EB6" w:rsidRDefault="00726E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6" w:history="1">
            <w:r w:rsidRPr="00D94BA7">
              <w:rPr>
                <w:rStyle w:val="Hyperlink"/>
                <w:noProof/>
              </w:rPr>
              <w:t>C) Scenar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40DC9" w14:textId="1FB7B6B9" w:rsidR="00726EB6" w:rsidRDefault="00726EB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7" w:history="1">
            <w:r w:rsidRPr="00D94BA7">
              <w:rPr>
                <w:rStyle w:val="Hyperlink"/>
                <w:noProof/>
              </w:rPr>
              <w:t>Panik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1A92B" w14:textId="7FAFECF9" w:rsidR="00726EB6" w:rsidRDefault="00726EB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8" w:history="1">
            <w:r w:rsidRPr="00D94BA7">
              <w:rPr>
                <w:rStyle w:val="Hyperlink"/>
                <w:noProof/>
              </w:rPr>
              <w:t>Cristi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3A599" w14:textId="1F109954" w:rsidR="00726EB6" w:rsidRDefault="00726E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9" w:history="1">
            <w:r w:rsidRPr="00D94BA7">
              <w:rPr>
                <w:rStyle w:val="Hyperlink"/>
                <w:noProof/>
              </w:rPr>
              <w:t>D)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4A34A" w14:textId="2874E0CF" w:rsidR="00726EB6" w:rsidRDefault="00726E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20" w:history="1">
            <w:r w:rsidRPr="00D94BA7">
              <w:rPr>
                <w:rStyle w:val="Hyperlink"/>
                <w:noProof/>
              </w:rPr>
              <w:t>E)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7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2D04D" w14:textId="26193D61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1ECFFA26" w:rsidR="00041ED7" w:rsidRDefault="00041ED7">
      <w:r>
        <w:br w:type="page"/>
      </w:r>
    </w:p>
    <w:p w14:paraId="2BBC37BB" w14:textId="37980719" w:rsidR="00A82267" w:rsidRDefault="007E33D3" w:rsidP="002B0403">
      <w:pPr>
        <w:pStyle w:val="NoSpacing"/>
      </w:pPr>
      <w:bookmarkStart w:id="0" w:name="_Toc89776711"/>
      <w:r w:rsidRPr="007E33D3">
        <w:rPr>
          <w:rStyle w:val="Heading1Char"/>
        </w:rPr>
        <w:lastRenderedPageBreak/>
        <w:t>A)</w:t>
      </w:r>
      <w:r w:rsidR="002B0403" w:rsidRPr="007E33D3">
        <w:rPr>
          <w:rStyle w:val="Heading1Char"/>
        </w:rPr>
        <w:t>General description:</w:t>
      </w:r>
      <w:bookmarkEnd w:id="0"/>
      <w:r w:rsidR="002B0403" w:rsidRPr="007E33D3">
        <w:rPr>
          <w:rStyle w:val="Heading1Char"/>
        </w:rPr>
        <w:br/>
      </w:r>
      <w:r w:rsidR="002B0403">
        <w:t xml:space="preserve">We have 2 students who have different ways of </w:t>
      </w:r>
      <w:r w:rsidR="00D21817">
        <w:t>getting their foods.</w:t>
      </w:r>
      <w:r w:rsidR="00D21817">
        <w:br/>
      </w:r>
    </w:p>
    <w:p w14:paraId="3128A526" w14:textId="0F770B87" w:rsidR="00D21817" w:rsidRDefault="00C4280C" w:rsidP="00C4280C">
      <w:pPr>
        <w:pStyle w:val="NoSpacing"/>
      </w:pPr>
      <w:r w:rsidRPr="00C4280C">
        <w:t>Panikos prefer</w:t>
      </w:r>
      <w:r>
        <w:t>s</w:t>
      </w:r>
      <w:r w:rsidRPr="00C4280C">
        <w:t xml:space="preserve"> ordering delivery as much as possible then takeaway then cooking.</w:t>
      </w:r>
      <w:r w:rsidR="009B7B63">
        <w:t xml:space="preserve"> </w:t>
      </w:r>
      <w:r w:rsidR="00675BD1">
        <w:t>Whereas</w:t>
      </w:r>
      <w:r w:rsidR="009B7B63">
        <w:t xml:space="preserve"> Cristian prefers cooking, then takeaway then lastly, delivery.</w:t>
      </w:r>
      <w:r w:rsidR="009B7B63">
        <w:br/>
      </w:r>
    </w:p>
    <w:p w14:paraId="41A85DBC" w14:textId="4505B679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 preferences.</w:t>
      </w:r>
      <w:r w:rsidR="007F076A">
        <w:br/>
        <w:t xml:space="preserve">Thirdly, we can </w:t>
      </w:r>
      <w:proofErr w:type="gramStart"/>
      <w:r w:rsidR="007F076A">
        <w:t>haveHw</w:t>
      </w:r>
      <w:proofErr w:type="gramEnd"/>
      <w:r w:rsidR="007F076A">
        <w:t xml:space="preserve"> so we prefer delivery/takeaway depending on the User</w:t>
      </w:r>
      <w:r w:rsidR="00070E04">
        <w:t xml:space="preserve"> because Uni&gt;All</w:t>
      </w:r>
      <w:r w:rsidR="007F076A">
        <w:t>.</w:t>
      </w:r>
    </w:p>
    <w:p w14:paraId="2665EAEC" w14:textId="66CDDB5E" w:rsidR="007F076A" w:rsidRDefault="007F076A" w:rsidP="00C4280C">
      <w:pPr>
        <w:pStyle w:val="NoSpacing"/>
      </w:pPr>
      <w:r>
        <w:t xml:space="preserve">Fourthly, </w:t>
      </w:r>
      <w:r w:rsidR="00070E04">
        <w:t xml:space="preserve">there is a chance we have </w:t>
      </w:r>
      <w:proofErr w:type="gramStart"/>
      <w:r w:rsidR="00070E04">
        <w:t>easyHw</w:t>
      </w:r>
      <w:proofErr w:type="gramEnd"/>
      <w:r w:rsidR="00070E04">
        <w:t xml:space="preserve"> so we prefer to do what we wanted in the beginning and we allowed to.  </w:t>
      </w:r>
      <w:r w:rsidR="00B403A4">
        <w:br/>
      </w:r>
      <w:r w:rsidR="00675BD1">
        <w:t>Lastly</w:t>
      </w:r>
      <w:r w:rsidR="00B403A4">
        <w:t>, if all options are contradicted, then we are left with no option than to cook.</w:t>
      </w:r>
    </w:p>
    <w:p w14:paraId="727A0558" w14:textId="4E2BF196" w:rsidR="00FA232B" w:rsidRDefault="00FA232B" w:rsidP="00C4280C">
      <w:pPr>
        <w:pStyle w:val="NoSpacing"/>
      </w:pPr>
    </w:p>
    <w:p w14:paraId="5C0EE2C8" w14:textId="764B8D4E" w:rsidR="007E33D3" w:rsidRDefault="007E33D3" w:rsidP="007E33D3">
      <w:pPr>
        <w:pStyle w:val="Heading1"/>
        <w:rPr>
          <w:rStyle w:val="Heading2Char"/>
        </w:rPr>
      </w:pPr>
      <w:bookmarkStart w:id="1" w:name="_Toc89776712"/>
      <w:r>
        <w:rPr>
          <w:rStyle w:val="Heading2Char"/>
        </w:rPr>
        <w:t>B)</w:t>
      </w:r>
      <w:r w:rsidRPr="007E33D3">
        <w:t xml:space="preserve"> </w:t>
      </w:r>
      <w:r w:rsidRPr="007E33D3">
        <w:rPr>
          <w:rStyle w:val="Heading2Char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776713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776714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776715"/>
      <w:r>
        <w:t>Defeasible</w:t>
      </w:r>
      <w:r w:rsidR="008049D8">
        <w:t>:</w:t>
      </w:r>
      <w:bookmarkEnd w:id="4"/>
    </w:p>
    <w:p w14:paraId="156E4039" w14:textId="42B9D2AE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</w:p>
    <w:p w14:paraId="053D7997" w14:textId="2B5D97A7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takeway</w:t>
      </w:r>
    </w:p>
    <w:p w14:paraId="5F8CE759" w14:textId="5017ED4D" w:rsidR="009708E2" w:rsidRDefault="00FE6A7B" w:rsidP="007E33D3">
      <w:pPr>
        <w:pStyle w:val="Heading1"/>
      </w:pPr>
      <w:bookmarkStart w:id="5" w:name="_Toc89776716"/>
      <w:r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776717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727E40BE" w:rsidR="00EB2332" w:rsidRDefault="00EB2332" w:rsidP="00EB2332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</w:t>
      </w:r>
      <w:proofErr w:type="gramStart"/>
      <w:r w:rsidR="00B403A4">
        <w:t>anything</w:t>
      </w:r>
      <w:proofErr w:type="gramEnd"/>
      <w:r w:rsidR="00B403A4">
        <w:t xml:space="preserve">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 noDelivery}, takeAway(method)&gt;</w:t>
      </w:r>
      <w:r w:rsidR="00B403A4">
        <w:t xml:space="preserve"> # we </w:t>
      </w:r>
      <w:proofErr w:type="spellStart"/>
      <w:proofErr w:type="gramStart"/>
      <w:r w:rsidR="00B403A4">
        <w:t>cant</w:t>
      </w:r>
      <w:proofErr w:type="spellEnd"/>
      <w:proofErr w:type="gramEnd"/>
      <w:r w:rsidR="00B403A4">
        <w:t xml:space="preserve"> </w:t>
      </w:r>
      <w:proofErr w:type="spellStart"/>
      <w:r w:rsidR="00B403A4">
        <w:t>delivey</w:t>
      </w:r>
      <w:proofErr w:type="spellEnd"/>
      <w:r w:rsidR="00B403A4">
        <w:t xml:space="preserve">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>, noDelivery, noTakeaway}, cook(method)&gt;</w:t>
      </w:r>
      <w:r w:rsidR="009C0604">
        <w:t xml:space="preserve"> # we cook even if last resort</w:t>
      </w:r>
    </w:p>
    <w:p w14:paraId="7423CB5B" w14:textId="0B4997B9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lastRenderedPageBreak/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</w:t>
      </w:r>
      <w:proofErr w:type="spellStart"/>
      <w:proofErr w:type="gramStart"/>
      <w:r w:rsidR="009C0604">
        <w:t>cant</w:t>
      </w:r>
      <w:proofErr w:type="spellEnd"/>
      <w:proofErr w:type="gramEnd"/>
      <w:r w:rsidR="009C0604">
        <w:t xml:space="preserve"> cook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776718"/>
      <w:r>
        <w:t>Cristian</w:t>
      </w:r>
      <w:bookmarkEnd w:id="7"/>
    </w:p>
    <w:p w14:paraId="180EC7A1" w14:textId="262867D6" w:rsidR="004827B3" w:rsidRDefault="004827B3" w:rsidP="004827B3">
      <w:pPr>
        <w:pStyle w:val="ListParagraph"/>
        <w:numPr>
          <w:ilvl w:val="0"/>
          <w:numId w:val="7"/>
        </w:numPr>
      </w:pPr>
      <w:r>
        <w:t>} , cook(method)&gt; # we prefer delivery always</w:t>
      </w:r>
    </w:p>
    <w:p w14:paraId="178BCD02" w14:textId="1FBA2526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472B6184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1C0D26" w:rsidRPr="00EB2332">
        <w:t>cook</w:t>
      </w:r>
      <w:r>
        <w:t xml:space="preserve">(method)&gt; # we can still </w:t>
      </w:r>
      <w:proofErr w:type="spellStart"/>
      <w:r>
        <w:t>cook,</w:t>
      </w:r>
      <w:r w:rsidR="00504496">
        <w:t>so</w:t>
      </w:r>
      <w:proofErr w:type="spellEnd"/>
      <w:r w:rsidR="00504496">
        <w:t xml:space="preserve"> we do </w:t>
      </w:r>
      <w:r>
        <w:t>(</w:t>
      </w:r>
      <w:r w:rsidR="00504496">
        <w:t>Panikos</w:t>
      </w:r>
      <w:r>
        <w:t xml:space="preserve"> does not)</w:t>
      </w:r>
    </w:p>
    <w:p w14:paraId="1EADB800" w14:textId="1EE2A35B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</w:t>
      </w:r>
      <w:proofErr w:type="gramStart"/>
      <w:r>
        <w:t>anything</w:t>
      </w:r>
      <w:proofErr w:type="gramEnd"/>
      <w:r>
        <w:t xml:space="preserve"> so we prefer to cook</w:t>
      </w:r>
      <w:r w:rsidR="0056600C">
        <w:t xml:space="preserve"> anyways</w:t>
      </w:r>
    </w:p>
    <w:p w14:paraId="09788A32" w14:textId="2744A84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77C4BC16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 no</w:t>
      </w:r>
      <w:r w:rsidR="0024325C">
        <w:t>Takeaway</w:t>
      </w:r>
      <w:r>
        <w:t xml:space="preserve">}, </w:t>
      </w:r>
      <w:proofErr w:type="spellStart"/>
      <w:r w:rsidR="0024325C">
        <w:t>delivey</w:t>
      </w:r>
      <w:proofErr w:type="spellEnd"/>
      <w:r>
        <w:t xml:space="preserve">(method)&gt; # we </w:t>
      </w:r>
      <w:r w:rsidR="004B30FE">
        <w:t>can’t</w:t>
      </w:r>
      <w:r>
        <w:t xml:space="preserve"> </w:t>
      </w:r>
      <w:proofErr w:type="spellStart"/>
      <w:r w:rsidR="0024325C">
        <w:t>takeaway</w:t>
      </w:r>
      <w:proofErr w:type="spellEnd"/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4F88C917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r w:rsidR="00390F23">
        <w:t>takeAway</w:t>
      </w:r>
      <w:r>
        <w:t xml:space="preserve">(method)&gt; # we </w:t>
      </w:r>
      <w:proofErr w:type="spellStart"/>
      <w:r w:rsidR="009549DC">
        <w:t>takeaway</w:t>
      </w:r>
      <w:proofErr w:type="spellEnd"/>
      <w:r>
        <w:t xml:space="preserve"> because we </w:t>
      </w:r>
      <w:proofErr w:type="spellStart"/>
      <w:proofErr w:type="gramStart"/>
      <w:r>
        <w:t>cant</w:t>
      </w:r>
      <w:proofErr w:type="spellEnd"/>
      <w:proofErr w:type="gramEnd"/>
      <w:r>
        <w:t xml:space="preserve"> cook</w:t>
      </w:r>
      <w:r w:rsidR="009549DC">
        <w:t xml:space="preserve"> like we like</w:t>
      </w:r>
    </w:p>
    <w:p w14:paraId="01F7E84A" w14:textId="0B4368C0" w:rsidR="0088617F" w:rsidRDefault="00CF3F2E" w:rsidP="0088617F">
      <w:pPr>
        <w:pStyle w:val="Heading1"/>
      </w:pPr>
      <w:bookmarkStart w:id="8" w:name="_Toc89776719"/>
      <w:r>
        <w:t>D</w:t>
      </w:r>
      <w:r w:rsidR="0088617F">
        <w:t>)Architecture</w:t>
      </w:r>
      <w:bookmarkEnd w:id="8"/>
    </w:p>
    <w:p w14:paraId="1F142600" w14:textId="55AEE544" w:rsidR="00CF3F2E" w:rsidRDefault="00CF3F2E" w:rsidP="00CF3F2E">
      <w:proofErr w:type="spellStart"/>
      <w:r>
        <w:t>Asd</w:t>
      </w:r>
      <w:proofErr w:type="spellEnd"/>
    </w:p>
    <w:p w14:paraId="319E39E5" w14:textId="5EAD6F6E" w:rsidR="00CF3F2E" w:rsidRDefault="00CF3F2E" w:rsidP="00CF3F2E">
      <w:pPr>
        <w:pStyle w:val="Heading1"/>
      </w:pPr>
      <w:bookmarkStart w:id="9" w:name="_Toc89776720"/>
      <w:r>
        <w:t>E)Manual</w:t>
      </w:r>
      <w:bookmarkEnd w:id="9"/>
    </w:p>
    <w:p w14:paraId="1E1FD804" w14:textId="65BFD4E0" w:rsidR="00CF3F2E" w:rsidRDefault="00CF3F2E" w:rsidP="00CF3F2E">
      <w:proofErr w:type="spellStart"/>
      <w:r>
        <w:t>Asd</w:t>
      </w:r>
      <w:proofErr w:type="spellEnd"/>
    </w:p>
    <w:p w14:paraId="12D20AA8" w14:textId="2D851F46" w:rsidR="00CF3F2E" w:rsidRPr="00CF3F2E" w:rsidRDefault="00CF3F2E" w:rsidP="00CF3F2E">
      <w:pPr>
        <w:pStyle w:val="Heading1"/>
      </w:pPr>
    </w:p>
    <w:p w14:paraId="01DB4EC9" w14:textId="77777777" w:rsidR="00CF3F2E" w:rsidRPr="00CF3F2E" w:rsidRDefault="00CF3F2E" w:rsidP="00CF3F2E"/>
    <w:p w14:paraId="199075B2" w14:textId="77777777" w:rsidR="00CF3F2E" w:rsidRPr="00CF3F2E" w:rsidRDefault="00CF3F2E" w:rsidP="00CF3F2E"/>
    <w:p w14:paraId="081C4EDB" w14:textId="1E97021A" w:rsidR="0088617F" w:rsidRPr="0088617F" w:rsidRDefault="0088617F" w:rsidP="0088617F"/>
    <w:sectPr w:rsidR="0088617F" w:rsidRPr="00886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rAUARCn2tywAAAA="/>
  </w:docVars>
  <w:rsids>
    <w:rsidRoot w:val="008351AD"/>
    <w:rsid w:val="00041ED7"/>
    <w:rsid w:val="00070E04"/>
    <w:rsid w:val="00091A4E"/>
    <w:rsid w:val="000C74E3"/>
    <w:rsid w:val="00147A56"/>
    <w:rsid w:val="00193A80"/>
    <w:rsid w:val="001C0D26"/>
    <w:rsid w:val="0024325C"/>
    <w:rsid w:val="002B0403"/>
    <w:rsid w:val="00390F23"/>
    <w:rsid w:val="00475223"/>
    <w:rsid w:val="004827B3"/>
    <w:rsid w:val="004B30FE"/>
    <w:rsid w:val="00504496"/>
    <w:rsid w:val="0053252B"/>
    <w:rsid w:val="0056600C"/>
    <w:rsid w:val="00675BD1"/>
    <w:rsid w:val="00695FB7"/>
    <w:rsid w:val="006F164B"/>
    <w:rsid w:val="006F234B"/>
    <w:rsid w:val="00726EB6"/>
    <w:rsid w:val="00733CF9"/>
    <w:rsid w:val="007A20F4"/>
    <w:rsid w:val="007E33D3"/>
    <w:rsid w:val="007F076A"/>
    <w:rsid w:val="008049D8"/>
    <w:rsid w:val="008351AD"/>
    <w:rsid w:val="0088617F"/>
    <w:rsid w:val="008C64D6"/>
    <w:rsid w:val="009549DC"/>
    <w:rsid w:val="009708E2"/>
    <w:rsid w:val="009B7B63"/>
    <w:rsid w:val="009C0604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B454C"/>
    <w:rsid w:val="00CF3F2E"/>
    <w:rsid w:val="00D21817"/>
    <w:rsid w:val="00D70E17"/>
    <w:rsid w:val="00E33DFD"/>
    <w:rsid w:val="00EB2332"/>
    <w:rsid w:val="00FA232B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ikos Christou</dc:creator>
  <cp:keywords/>
  <dc:description/>
  <cp:lastModifiedBy>Ionut - Cristian Canciu</cp:lastModifiedBy>
  <cp:revision>48</cp:revision>
  <dcterms:created xsi:type="dcterms:W3CDTF">2021-12-05T15:00:00Z</dcterms:created>
  <dcterms:modified xsi:type="dcterms:W3CDTF">2021-12-07T11:45:00Z</dcterms:modified>
</cp:coreProperties>
</file>